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C17FB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70B39B" wp14:editId="4CA6F65B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1B0F89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353003AA" w14:textId="5A87A3DF" w:rsidR="00BE13CD" w:rsidRPr="00CC0A08" w:rsidRDefault="00117353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Physical Therapy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0B39B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7C1B0F89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353003AA" w14:textId="5A87A3DF" w:rsidR="00BE13CD" w:rsidRPr="00CC0A08" w:rsidRDefault="00117353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Physical Therapy Assis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3C45F1FA" wp14:editId="6260D36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C4A91" w14:textId="77777777" w:rsidR="00BE13CD" w:rsidRPr="00117353" w:rsidRDefault="00BE13CD" w:rsidP="0011735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0456BE0" w14:textId="77777777" w:rsidR="00BE13CD" w:rsidRPr="00117353" w:rsidRDefault="00BE13CD" w:rsidP="0011735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24849FE" w14:textId="77777777" w:rsidR="00BE13CD" w:rsidRPr="00117353" w:rsidRDefault="00BE13CD" w:rsidP="0011735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A4B5209" w14:textId="77777777" w:rsidR="00BE13CD" w:rsidRPr="00117353" w:rsidRDefault="00BE13CD" w:rsidP="0011735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6972F63" w14:textId="77777777" w:rsidR="00BE13CD" w:rsidRPr="00117353" w:rsidRDefault="00BE13CD" w:rsidP="0011735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03EB479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express my keen interest in joining your nursing home as a Physical Therapy Assistant upon learning the job advertisement on a job portal. I hold a degree and expert certificate in a Physical therapy program and previously worked in a similar role. Hence, I am confident to serve the best in this capacity.</w:t>
                            </w:r>
                          </w:p>
                          <w:p w14:paraId="109E6365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757E093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You can take a look at my current responsibilities as a Physical Therapy Assistant:</w:t>
                            </w:r>
                          </w:p>
                          <w:p w14:paraId="4F39B9A9" w14:textId="77777777" w:rsid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78F8452" w14:textId="33228AF5" w:rsidR="00117353" w:rsidRPr="00117353" w:rsidRDefault="00117353" w:rsidP="0011735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 compliance with instructions provided by the therapist.</w:t>
                            </w:r>
                          </w:p>
                          <w:p w14:paraId="27D3F9F5" w14:textId="77777777" w:rsidR="00117353" w:rsidRPr="00117353" w:rsidRDefault="00117353" w:rsidP="0011735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plain the treatment plan to the patients.</w:t>
                            </w:r>
                          </w:p>
                          <w:p w14:paraId="0A290060" w14:textId="77777777" w:rsidR="00117353" w:rsidRPr="00117353" w:rsidRDefault="00117353" w:rsidP="0011735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safety and comfort of the patients.</w:t>
                            </w:r>
                          </w:p>
                          <w:p w14:paraId="62002A94" w14:textId="77777777" w:rsidR="00117353" w:rsidRPr="00117353" w:rsidRDefault="00117353" w:rsidP="0011735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proofErr w:type="spellStart"/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e</w:t>
                            </w:r>
                            <w:proofErr w:type="spellEnd"/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and gauge the performance of the patients.</w:t>
                            </w:r>
                          </w:p>
                          <w:p w14:paraId="3B6E6973" w14:textId="77777777" w:rsidR="00117353" w:rsidRPr="00117353" w:rsidRDefault="00117353" w:rsidP="0011735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tivate the patients to properly do the exercise.</w:t>
                            </w:r>
                          </w:p>
                          <w:p w14:paraId="15D03A05" w14:textId="77777777" w:rsidR="00117353" w:rsidRPr="00117353" w:rsidRDefault="00117353" w:rsidP="0011735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hare the patients' improvement reports with the therapist.</w:t>
                            </w:r>
                          </w:p>
                          <w:p w14:paraId="704E921A" w14:textId="77777777" w:rsidR="00117353" w:rsidRPr="00117353" w:rsidRDefault="00117353" w:rsidP="0011735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other assigned duties.</w:t>
                            </w:r>
                          </w:p>
                          <w:p w14:paraId="1147E9CE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EE14F24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rthermore, I am perfectly fit for this job role with a strong body built, effective communication, and instructional skills. It would be an opportunity to work with your medical facility and grow my skills.</w:t>
                            </w:r>
                          </w:p>
                          <w:p w14:paraId="74A5E09B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AA693EB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grateful to you for revisiting my skills. My attached resume will provide you more knowledge about my education and professional experience. I am looking forward to discussing your job expectations and my suitability in detail with you.</w:t>
                            </w:r>
                          </w:p>
                          <w:p w14:paraId="038570B9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1420E39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4E287035" w14:textId="77777777" w:rsidR="00117353" w:rsidRPr="00117353" w:rsidRDefault="00117353" w:rsidP="0011735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1735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D8935FE" w14:textId="77777777" w:rsidR="002616A5" w:rsidRPr="00117353" w:rsidRDefault="002616A5" w:rsidP="0011735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3E90CC4" w14:textId="77777777" w:rsidR="00960669" w:rsidRPr="00117353" w:rsidRDefault="00960669" w:rsidP="00117353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45F1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197C4A91" w14:textId="77777777" w:rsidR="00BE13CD" w:rsidRPr="00117353" w:rsidRDefault="00BE13CD" w:rsidP="0011735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0456BE0" w14:textId="77777777" w:rsidR="00BE13CD" w:rsidRPr="00117353" w:rsidRDefault="00BE13CD" w:rsidP="0011735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24849FE" w14:textId="77777777" w:rsidR="00BE13CD" w:rsidRPr="00117353" w:rsidRDefault="00BE13CD" w:rsidP="0011735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A4B5209" w14:textId="77777777" w:rsidR="00BE13CD" w:rsidRPr="00117353" w:rsidRDefault="00BE13CD" w:rsidP="0011735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6972F63" w14:textId="77777777" w:rsidR="00BE13CD" w:rsidRPr="00117353" w:rsidRDefault="00BE13CD" w:rsidP="0011735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03EB479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express my keen interest in joining your nursing home as a Physical Therapy Assistant upon learning the job advertisement on a job portal. I hold a degree and expert certificate in a Physical therapy program and previously worked in a similar role. Hence, I am confident to serve the best in this capacity.</w:t>
                      </w:r>
                    </w:p>
                    <w:p w14:paraId="109E6365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757E093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You can take a look at my current responsibilities as a Physical Therapy Assistant:</w:t>
                      </w:r>
                    </w:p>
                    <w:p w14:paraId="4F39B9A9" w14:textId="77777777" w:rsid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78F8452" w14:textId="33228AF5" w:rsidR="00117353" w:rsidRPr="00117353" w:rsidRDefault="00117353" w:rsidP="0011735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 compliance with instructions provided by the therapist.</w:t>
                      </w:r>
                    </w:p>
                    <w:p w14:paraId="27D3F9F5" w14:textId="77777777" w:rsidR="00117353" w:rsidRPr="00117353" w:rsidRDefault="00117353" w:rsidP="0011735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plain the treatment plan to the patients.</w:t>
                      </w:r>
                    </w:p>
                    <w:p w14:paraId="0A290060" w14:textId="77777777" w:rsidR="00117353" w:rsidRPr="00117353" w:rsidRDefault="00117353" w:rsidP="0011735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safety and comfort of the patients.</w:t>
                      </w:r>
                    </w:p>
                    <w:p w14:paraId="62002A94" w14:textId="77777777" w:rsidR="00117353" w:rsidRPr="00117353" w:rsidRDefault="00117353" w:rsidP="0011735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proofErr w:type="spellStart"/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e</w:t>
                      </w:r>
                      <w:proofErr w:type="spellEnd"/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and gauge the performance of the patients.</w:t>
                      </w:r>
                    </w:p>
                    <w:p w14:paraId="3B6E6973" w14:textId="77777777" w:rsidR="00117353" w:rsidRPr="00117353" w:rsidRDefault="00117353" w:rsidP="0011735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tivate the patients to properly do the exercise.</w:t>
                      </w:r>
                    </w:p>
                    <w:p w14:paraId="15D03A05" w14:textId="77777777" w:rsidR="00117353" w:rsidRPr="00117353" w:rsidRDefault="00117353" w:rsidP="0011735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hare the patients' improvement reports with the therapist.</w:t>
                      </w:r>
                    </w:p>
                    <w:p w14:paraId="704E921A" w14:textId="77777777" w:rsidR="00117353" w:rsidRPr="00117353" w:rsidRDefault="00117353" w:rsidP="0011735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other assigned duties.</w:t>
                      </w:r>
                    </w:p>
                    <w:p w14:paraId="1147E9CE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EE14F24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rthermore, I am perfectly fit for this job role with a strong body built, effective communication, and instructional skills. It would be an opportunity to work with your medical facility and grow my skills.</w:t>
                      </w:r>
                    </w:p>
                    <w:p w14:paraId="74A5E09B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AA693EB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grateful to you for revisiting my skills. My attached resume will provide you more knowledge about my education and professional experience. I am looking forward to discussing your job expectations and my suitability in detail with you.</w:t>
                      </w:r>
                    </w:p>
                    <w:p w14:paraId="038570B9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1420E39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4E287035" w14:textId="77777777" w:rsidR="00117353" w:rsidRPr="00117353" w:rsidRDefault="00117353" w:rsidP="0011735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1735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D8935FE" w14:textId="77777777" w:rsidR="002616A5" w:rsidRPr="00117353" w:rsidRDefault="002616A5" w:rsidP="0011735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3E90CC4" w14:textId="77777777" w:rsidR="00960669" w:rsidRPr="00117353" w:rsidRDefault="00960669" w:rsidP="00117353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379A9FC9" wp14:editId="41F0B08B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5F8CF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706C5AEF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F6397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46F3A84" wp14:editId="4A24AD59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1AC1F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66F57847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32FBE"/>
    <w:multiLevelType w:val="multilevel"/>
    <w:tmpl w:val="9A7AB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937D5A"/>
    <w:multiLevelType w:val="hybridMultilevel"/>
    <w:tmpl w:val="545CCF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117353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B473EF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173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al Therapy Assistant Cover Letter Sample</dc:title>
  <dc:subject>Create your Cover Letter using Free Physical Therapy Assistant Cover Letter Sample Template</dc:subject>
  <dc:creator>QwikResume.com</dc:creator>
  <cp:keywords/>
  <dc:description/>
  <dcterms:created xsi:type="dcterms:W3CDTF">2021-11-20T10:00:00Z</dcterms:created>
  <dcterms:modified xsi:type="dcterms:W3CDTF">2021-11-20T10:00:00Z</dcterms:modified>
  <cp:category>Healthcare &amp; Wellbeing</cp:category>
</cp:coreProperties>
</file>